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7523CB0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981F29" w:rsidRPr="00981F29">
        <w:rPr>
          <w:rFonts w:ascii="Calibri" w:eastAsia="Calibri" w:hAnsi="Calibri" w:cs="Calibri"/>
          <w:color w:val="000000"/>
          <w:sz w:val="22"/>
          <w:szCs w:val="22"/>
        </w:rPr>
        <w:t>Data Structures, Data Warehousing &amp; Mining, Big Data Analytics (Hadoop)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11DAFA8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AD0B70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981F2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MySQL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AA88B" w14:textId="77777777" w:rsidR="00566E3B" w:rsidRDefault="00566E3B">
      <w:r>
        <w:separator/>
      </w:r>
    </w:p>
  </w:endnote>
  <w:endnote w:type="continuationSeparator" w:id="0">
    <w:p w14:paraId="1944BF42" w14:textId="77777777" w:rsidR="00566E3B" w:rsidRDefault="00566E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73949" w14:textId="77777777" w:rsidR="00566E3B" w:rsidRDefault="00566E3B">
      <w:r>
        <w:separator/>
      </w:r>
    </w:p>
  </w:footnote>
  <w:footnote w:type="continuationSeparator" w:id="0">
    <w:p w14:paraId="43D55C9D" w14:textId="77777777" w:rsidR="00566E3B" w:rsidRDefault="00566E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F5761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66E3B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1F29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0B70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5</TotalTime>
  <Pages>1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0</cp:revision>
  <cp:lastPrinted>2022-10-30T14:36:00Z</cp:lastPrinted>
  <dcterms:created xsi:type="dcterms:W3CDTF">2021-09-13T12:00:00Z</dcterms:created>
  <dcterms:modified xsi:type="dcterms:W3CDTF">2023-01-12T15:12:00Z</dcterms:modified>
</cp:coreProperties>
</file>